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 jasm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39CDAC99" w14:textId="77777777">
      <w:pPr>
        <w:pStyle w:val="SDSTextNormal"/>
        <w:bidi w:val="0"/>
        <w:rPr>
          <w:rtl w:val="0"/>
        </w:rPr>
      </w:pPr>
      <w:r w:rsidRPr="0069446B">
        <w:rPr>
          <w:rtl w:val="0"/>
        </w:rPr>
        <w:t>Nessuna ulteriore informazione disponibi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Z)-hex-3-enyl benzoate; linalool; 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Tenere fuori dalla portata dei bambini.</w:t>
              <w:br/>
              <w:t>P101 - In caso di consultazione di un medico, tenere a disposizione il contenitore o l’etichetta del prodotto.</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Z)-hex-3-en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5152-8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6-669-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4a,5,9b-tetrahydroindeno[1,2-d]-1,3-diox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8096-62-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1-99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elsomino. Floreale. Animalizz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Z)-hex-3-enyl benzoate (25152-85-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4a,5,9b-tetrahydroindeno[1,2-d]-1,3-dioxin (18096-62-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4,4a,5,9b-tetrahydroindeno[1,2-d]-1,3-dioxin (18096-62-3)</w:t>
            </w:r>
          </w:p>
        </w:tc>
      </w:tr>
      <w:tr w14:paraId="56EA4DCA"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ED44610" w14:textId="0BC3C610">
            <w:pPr>
              <w:pStyle w:val="SDSTableTextNormal"/>
              <w:rPr>
                <w:noProof w:val="0"/>
              </w:rPr>
            </w:pPr>
            <w:r w:rsidRPr="0069446B" w:rsidR="00FA7F7F">
              <w:rPr>
                <w:noProof/>
              </w:rPr>
              <w:t>L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909D2B" w14:textId="6A522230">
            <w:pPr>
              <w:pStyle w:val="SDSTableTextNormal"/>
              <w:rPr>
                <w:noProof w:val="0"/>
              </w:rPr>
            </w:pPr>
            <w:r w:rsidRPr="0069446B">
              <w:rPr>
                <w:noProof/>
              </w:rPr>
              <w:t>20 mg/kg di peso corporeo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i peso corporeo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i peso corporeo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 jasm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Z)-hex-3-enyl benzoate (25152-85-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4a,5,9b-tetrahydroindeno[1,2-d]-1,3-dioxin (18096-62-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94,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l jasm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Z)-hex-3-enyl benzoate (25152-8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4a,5,9b-tetrahydroindeno[1,2-d]-1,3-dioxin (18096-62-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Z)-hex-3-enyl benzoate ; linalool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Z)-hex-3-en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 jasm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 jasm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0/04/2026   Versione: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27F27C3-A6A6-4F82-9AA7-C591DA35BFCA}"/>
</file>

<file path=customXml/itemProps3.xml><?xml version="1.0" encoding="utf-8"?>
<ds:datastoreItem xmlns:ds="http://schemas.openxmlformats.org/officeDocument/2006/customXml" ds:itemID="{8E530DEE-D6C2-4434-80C5-A2A8C79290B0}"/>
</file>

<file path=customXml/itemProps4.xml><?xml version="1.0" encoding="utf-8"?>
<ds:datastoreItem xmlns:ds="http://schemas.openxmlformats.org/officeDocument/2006/customXml" ds:itemID="{31A531AB-62B7-4B6B-9E67-ED7C151E7A19}"/>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